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0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0-12-22T10:12:47Z</dcterms:created>
  <dcterms:modified xsi:type="dcterms:W3CDTF">2020-12-22T10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dentify-protect-detect-respond-recover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